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E4BAD" w14:textId="155915EA" w:rsidR="00735DF7" w:rsidRDefault="00735DF7" w:rsidP="00B46E25">
      <w:pPr>
        <w:bidi w:val="0"/>
        <w:rPr>
          <w:lang w:val="en-CA"/>
        </w:rPr>
      </w:pPr>
      <w:r>
        <w:rPr>
          <w:lang w:val="en-CA"/>
        </w:rPr>
        <w:t>1.</w:t>
      </w:r>
    </w:p>
    <w:p w14:paraId="15AA6DBB" w14:textId="77777777" w:rsidR="008D65CD" w:rsidRDefault="008D65CD" w:rsidP="008D65CD">
      <w:pPr>
        <w:bidi w:val="0"/>
        <w:rPr>
          <w:lang w:val="en-CA"/>
        </w:rPr>
      </w:pPr>
    </w:p>
    <w:p w14:paraId="066F583F" w14:textId="52335630" w:rsidR="00B00013" w:rsidRDefault="00B00013" w:rsidP="00735DF7">
      <w:pPr>
        <w:bidi w:val="0"/>
        <w:rPr>
          <w:lang w:val="en-CA"/>
        </w:rPr>
      </w:pPr>
      <w:r>
        <w:rPr>
          <w:lang w:val="en-CA"/>
        </w:rPr>
        <w:t>I added this line of code to the a1ms4.c file:</w:t>
      </w:r>
    </w:p>
    <w:p w14:paraId="21105FBA" w14:textId="3515FDE9" w:rsidR="00B00013" w:rsidRDefault="00B00013" w:rsidP="00B00013">
      <w:pPr>
        <w:bidi w:val="0"/>
        <w:rPr>
          <w:lang w:val="en-CA"/>
        </w:rPr>
      </w:pPr>
      <w:r w:rsidRPr="00B00013">
        <w:rPr>
          <w:lang w:val="en-CA"/>
        </w:rPr>
        <w:t xml:space="preserve">void Clear() </w:t>
      </w:r>
      <w:r w:rsidR="00467404">
        <w:rPr>
          <w:lang w:val="en-CA"/>
        </w:rPr>
        <w:tab/>
      </w:r>
      <w:r w:rsidRPr="00B00013">
        <w:rPr>
          <w:lang w:val="en-CA"/>
        </w:rPr>
        <w:t>{</w:t>
      </w:r>
      <w:r>
        <w:rPr>
          <w:lang w:val="en-CA"/>
        </w:rPr>
        <w:tab/>
      </w:r>
      <w:r w:rsidRPr="00B00013">
        <w:rPr>
          <w:lang w:val="en-CA"/>
        </w:rPr>
        <w:t>while (getchar() != '\n');</w:t>
      </w:r>
      <w:r w:rsidR="00467404">
        <w:rPr>
          <w:lang w:val="en-CA"/>
        </w:rPr>
        <w:tab/>
      </w:r>
      <w:r>
        <w:rPr>
          <w:lang w:val="en-CA"/>
        </w:rPr>
        <w:tab/>
      </w:r>
      <w:r w:rsidRPr="00B00013">
        <w:rPr>
          <w:lang w:val="en-CA"/>
        </w:rPr>
        <w:t>}</w:t>
      </w:r>
    </w:p>
    <w:p w14:paraId="27BAA013" w14:textId="4640497E" w:rsidR="00467404" w:rsidRDefault="00467404" w:rsidP="008D65CD">
      <w:pPr>
        <w:bidi w:val="0"/>
        <w:rPr>
          <w:lang w:val="en-CA"/>
        </w:rPr>
      </w:pPr>
      <w:r>
        <w:rPr>
          <w:lang w:val="en-CA"/>
        </w:rPr>
        <w:t xml:space="preserve">and in contacts.c file, after each scanf statement, I added </w:t>
      </w:r>
      <w:r w:rsidRPr="00467404">
        <w:rPr>
          <w:lang w:val="en-CA"/>
        </w:rPr>
        <w:t>Clear();</w:t>
      </w:r>
      <w:r>
        <w:rPr>
          <w:lang w:val="en-CA"/>
        </w:rPr>
        <w:t xml:space="preserve"> that does the same thing as '%</w:t>
      </w:r>
      <w:r w:rsidR="00B94755">
        <w:rPr>
          <w:lang w:val="en-CA"/>
        </w:rPr>
        <w:t>[\n]</w:t>
      </w:r>
      <w:r>
        <w:rPr>
          <w:lang w:val="en-CA"/>
        </w:rPr>
        <w:t>' or ' " %c" '. With this while loop, the program continues to receive input from the user until the user presses Enter; that is considered as '\n'.</w:t>
      </w:r>
    </w:p>
    <w:p w14:paraId="2E158320" w14:textId="77777777" w:rsidR="00467404" w:rsidRDefault="00467404" w:rsidP="00B00013">
      <w:pPr>
        <w:bidi w:val="0"/>
        <w:rPr>
          <w:lang w:val="en-CA"/>
        </w:rPr>
      </w:pPr>
    </w:p>
    <w:p w14:paraId="7BC549BE" w14:textId="26BD26EB" w:rsidR="00C34056" w:rsidRDefault="00B46E25" w:rsidP="00467404">
      <w:pPr>
        <w:bidi w:val="0"/>
        <w:rPr>
          <w:lang w:val="en-CA"/>
        </w:rPr>
      </w:pPr>
      <w:r w:rsidRPr="00B46E25">
        <w:rPr>
          <w:lang w:val="en-CA"/>
        </w:rPr>
        <w:t>scanf("%30[^\n]%*c", Name-&gt;firstName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="00467404" w:rsidRPr="00467404">
        <w:rPr>
          <w:lang w:val="en-CA"/>
        </w:rPr>
        <w:t>scanf("%30[^\n]", name-&gt;firstName);</w:t>
      </w:r>
      <w:r w:rsidR="00467404">
        <w:rPr>
          <w:lang w:val="en-CA"/>
        </w:rPr>
        <w:t xml:space="preserve"> </w:t>
      </w:r>
      <w:r w:rsidR="00D9592D" w:rsidRPr="00D9592D">
        <w:rPr>
          <w:lang w:val="en-CA"/>
        </w:rPr>
        <w:t>Clear();</w:t>
      </w:r>
    </w:p>
    <w:p w14:paraId="48AAC74A" w14:textId="77777777" w:rsidR="00B46E25" w:rsidRDefault="00B46E25" w:rsidP="00B46E25">
      <w:pPr>
        <w:bidi w:val="0"/>
        <w:rPr>
          <w:lang w:val="en-CA"/>
        </w:rPr>
      </w:pPr>
    </w:p>
    <w:p w14:paraId="69133701" w14:textId="57C92071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s%*c", &amp;yesNo);</w:t>
      </w:r>
      <w:r>
        <w:rPr>
          <w:lang w:val="en-CA"/>
        </w:rPr>
        <w:t xml:space="preserve"> 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</w:t>
      </w:r>
      <w:r w:rsidR="00D9592D">
        <w:rPr>
          <w:lang w:val="en-CA"/>
        </w:rPr>
        <w:t xml:space="preserve"> </w:t>
      </w:r>
      <w:r w:rsidRPr="00B46E25">
        <w:rPr>
          <w:lang w:val="en-CA"/>
        </w:rPr>
        <w:t>%c", &amp;yesNo);</w:t>
      </w:r>
      <w:r w:rsidR="00D9592D">
        <w:rPr>
          <w:lang w:val="en-CA"/>
        </w:rPr>
        <w:t xml:space="preserve"> </w:t>
      </w:r>
      <w:r w:rsidR="00D9592D" w:rsidRPr="00D9592D">
        <w:rPr>
          <w:lang w:val="en-CA"/>
        </w:rPr>
        <w:t>Clear();</w:t>
      </w:r>
    </w:p>
    <w:p w14:paraId="16CAEEBB" w14:textId="0235425F" w:rsidR="00B46E25" w:rsidRDefault="00B46E25" w:rsidP="00B46E25">
      <w:pPr>
        <w:bidi w:val="0"/>
        <w:rPr>
          <w:lang w:val="en-CA"/>
        </w:rPr>
      </w:pPr>
    </w:p>
    <w:p w14:paraId="503FE019" w14:textId="418AC5A9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6[^\n]%*c", name-&gt;middleInitial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%</w:t>
      </w:r>
      <w:r w:rsidR="00D9592D">
        <w:rPr>
          <w:lang w:val="en-CA"/>
        </w:rPr>
        <w:t>6</w:t>
      </w:r>
      <w:r w:rsidR="00467404" w:rsidRPr="00467404">
        <w:rPr>
          <w:lang w:val="en-CA"/>
        </w:rPr>
        <w:t>[^\n]</w:t>
      </w:r>
      <w:r w:rsidRPr="00B46E25">
        <w:rPr>
          <w:lang w:val="en-CA"/>
        </w:rPr>
        <w:t>", &amp;name-&gt;middleInitial);</w:t>
      </w:r>
      <w:r w:rsidR="00D9592D">
        <w:rPr>
          <w:lang w:val="en-CA"/>
        </w:rPr>
        <w:t xml:space="preserve"> </w:t>
      </w:r>
      <w:r w:rsidR="00D9592D" w:rsidRPr="00D9592D">
        <w:rPr>
          <w:lang w:val="en-CA"/>
        </w:rPr>
        <w:t>Clear();</w:t>
      </w:r>
    </w:p>
    <w:p w14:paraId="38895BB9" w14:textId="089092C4" w:rsidR="00B46E25" w:rsidRDefault="00B46E25" w:rsidP="00B46E25">
      <w:pPr>
        <w:bidi w:val="0"/>
        <w:rPr>
          <w:lang w:val="en-CA"/>
        </w:rPr>
      </w:pPr>
    </w:p>
    <w:p w14:paraId="2D5B126A" w14:textId="00F03067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35[^\n]%*c", name-&gt;lastName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%</w:t>
      </w:r>
      <w:r w:rsidR="00467404">
        <w:rPr>
          <w:lang w:val="en-CA"/>
        </w:rPr>
        <w:t>35</w:t>
      </w:r>
      <w:r w:rsidR="00467404" w:rsidRPr="00467404">
        <w:rPr>
          <w:lang w:val="en-CA"/>
        </w:rPr>
        <w:t>[^\n]</w:t>
      </w:r>
      <w:r w:rsidRPr="00B46E25">
        <w:rPr>
          <w:lang w:val="en-CA"/>
        </w:rPr>
        <w:t>", &amp;name-&gt;lastName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374152C9" w14:textId="6011ADE1" w:rsidR="00B46E25" w:rsidRDefault="00B46E25" w:rsidP="00B46E25">
      <w:pPr>
        <w:bidi w:val="0"/>
        <w:rPr>
          <w:lang w:val="en-CA"/>
        </w:rPr>
      </w:pPr>
    </w:p>
    <w:p w14:paraId="214867CF" w14:textId="00487A94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d%*c", &amp;address-&gt;streetNumber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%d", &amp;address-&gt;streetNumber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215AF33C" w14:textId="3932022A" w:rsidR="00B46E25" w:rsidRDefault="00B46E25" w:rsidP="00B46E25">
      <w:pPr>
        <w:bidi w:val="0"/>
        <w:rPr>
          <w:lang w:val="en-CA"/>
        </w:rPr>
      </w:pPr>
    </w:p>
    <w:p w14:paraId="4E89D608" w14:textId="6901420F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40[^\n]%*c", address-&gt;street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 xml:space="preserve">   scanf("%</w:t>
      </w:r>
      <w:r w:rsidR="00467404">
        <w:rPr>
          <w:lang w:val="en-CA"/>
        </w:rPr>
        <w:t>40</w:t>
      </w:r>
      <w:r w:rsidR="00467404" w:rsidRPr="00467404">
        <w:rPr>
          <w:lang w:val="en-CA"/>
        </w:rPr>
        <w:t>[^\n]</w:t>
      </w:r>
      <w:r w:rsidRPr="00B46E25">
        <w:rPr>
          <w:lang w:val="en-CA"/>
        </w:rPr>
        <w:t>", address-&gt;street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5B04F38C" w14:textId="77777777" w:rsidR="00B46E25" w:rsidRDefault="00B46E25" w:rsidP="00B46E25">
      <w:pPr>
        <w:bidi w:val="0"/>
        <w:rPr>
          <w:lang w:val="en-CA"/>
        </w:rPr>
      </w:pPr>
    </w:p>
    <w:p w14:paraId="77DDE40C" w14:textId="4DAA10E7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c%*c", &amp;yesNo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</w:t>
      </w:r>
      <w:r w:rsidR="00467404">
        <w:rPr>
          <w:lang w:val="en-CA"/>
        </w:rPr>
        <w:t xml:space="preserve"> </w:t>
      </w:r>
      <w:r w:rsidRPr="00B46E25">
        <w:rPr>
          <w:lang w:val="en-CA"/>
        </w:rPr>
        <w:t>%c", &amp;yesNo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0669AF27" w14:textId="6C3EF325" w:rsidR="00B46E25" w:rsidRDefault="00B46E25" w:rsidP="00B46E25">
      <w:pPr>
        <w:bidi w:val="0"/>
        <w:rPr>
          <w:lang w:val="en-CA"/>
        </w:rPr>
      </w:pPr>
    </w:p>
    <w:p w14:paraId="4602CC5A" w14:textId="32ABBC2A" w:rsidR="008378FE" w:rsidRDefault="008378FE" w:rsidP="008378FE">
      <w:pPr>
        <w:bidi w:val="0"/>
        <w:rPr>
          <w:lang w:val="en-CA"/>
        </w:rPr>
      </w:pPr>
      <w:r w:rsidRPr="008378FE">
        <w:rPr>
          <w:lang w:val="en-CA"/>
        </w:rPr>
        <w:t>if (yesNo == "y" || yesNo == "Y") {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8378FE">
        <w:rPr>
          <w:lang w:val="en-CA"/>
        </w:rPr>
        <w:t xml:space="preserve">if (yesNo == </w:t>
      </w:r>
      <w:r>
        <w:rPr>
          <w:lang w:val="en-CA"/>
        </w:rPr>
        <w:t>'</w:t>
      </w:r>
      <w:r w:rsidRPr="008378FE">
        <w:rPr>
          <w:lang w:val="en-CA"/>
        </w:rPr>
        <w:t>y</w:t>
      </w:r>
      <w:r>
        <w:rPr>
          <w:lang w:val="en-CA"/>
        </w:rPr>
        <w:t>'</w:t>
      </w:r>
      <w:r w:rsidRPr="008378FE">
        <w:rPr>
          <w:lang w:val="en-CA"/>
        </w:rPr>
        <w:t xml:space="preserve"> || yesNo == </w:t>
      </w:r>
      <w:r>
        <w:rPr>
          <w:lang w:val="en-CA"/>
        </w:rPr>
        <w:t>'</w:t>
      </w:r>
      <w:r w:rsidRPr="008378FE">
        <w:rPr>
          <w:lang w:val="en-CA"/>
        </w:rPr>
        <w:t>Y</w:t>
      </w:r>
      <w:r>
        <w:rPr>
          <w:lang w:val="en-CA"/>
        </w:rPr>
        <w:t>'</w:t>
      </w:r>
      <w:r w:rsidRPr="008378FE">
        <w:rPr>
          <w:lang w:val="en-CA"/>
        </w:rPr>
        <w:t>) {</w:t>
      </w:r>
    </w:p>
    <w:p w14:paraId="015E5B39" w14:textId="1101E40F" w:rsidR="008D078A" w:rsidRDefault="008D078A" w:rsidP="008D078A">
      <w:pPr>
        <w:bidi w:val="0"/>
        <w:rPr>
          <w:lang w:val="en-CA"/>
        </w:rPr>
      </w:pPr>
      <w:r>
        <w:rPr>
          <w:lang w:val="en-CA"/>
        </w:rPr>
        <w:t>(here the characters 'y' and 'Y' were in double quotes, and it should be in single quotes.)</w:t>
      </w:r>
    </w:p>
    <w:p w14:paraId="36635CC8" w14:textId="77777777" w:rsidR="008378FE" w:rsidRDefault="008378FE" w:rsidP="008378FE">
      <w:pPr>
        <w:bidi w:val="0"/>
        <w:rPr>
          <w:lang w:val="en-CA"/>
        </w:rPr>
      </w:pPr>
    </w:p>
    <w:p w14:paraId="611EC37F" w14:textId="02768BFA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d%*c", &amp;address-&gt;apartmentNumber);</w:t>
      </w:r>
      <w:r>
        <w:rPr>
          <w:lang w:val="en-CA"/>
        </w:rPr>
        <w:tab/>
        <w:t xml:space="preserve">       -&gt;           </w:t>
      </w:r>
      <w:r w:rsidRPr="00B46E25">
        <w:rPr>
          <w:lang w:val="en-CA"/>
        </w:rPr>
        <w:t>scanf("%d", &amp;address-&gt;apartmentNumber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226CD3B3" w14:textId="44024BC6" w:rsidR="00B46E25" w:rsidRDefault="00B46E25" w:rsidP="00B46E25">
      <w:pPr>
        <w:bidi w:val="0"/>
        <w:rPr>
          <w:lang w:val="en-CA"/>
        </w:rPr>
      </w:pPr>
    </w:p>
    <w:p w14:paraId="2721CB4A" w14:textId="15EC698C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7[^\n]%*c", address-&gt;postalCode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 %</w:t>
      </w:r>
      <w:r w:rsidR="00467404">
        <w:rPr>
          <w:lang w:val="en-CA"/>
        </w:rPr>
        <w:t>7</w:t>
      </w:r>
      <w:r w:rsidRPr="00B46E25">
        <w:rPr>
          <w:lang w:val="en-CA"/>
        </w:rPr>
        <w:t>[^\n]", address-&gt;postalCode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6FB57756" w14:textId="1FB008DE" w:rsidR="00B46E25" w:rsidRDefault="00B46E25" w:rsidP="00B46E25">
      <w:pPr>
        <w:bidi w:val="0"/>
        <w:rPr>
          <w:lang w:val="en-CA"/>
        </w:rPr>
      </w:pPr>
    </w:p>
    <w:p w14:paraId="3F50F268" w14:textId="0ED16A75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lastRenderedPageBreak/>
        <w:t>scanf("%40[^\n]%*c", address-&gt;city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B46E25">
        <w:rPr>
          <w:lang w:val="en-CA"/>
        </w:rPr>
        <w:t>scanf("%</w:t>
      </w:r>
      <w:r w:rsidR="00467404">
        <w:rPr>
          <w:lang w:val="en-CA"/>
        </w:rPr>
        <w:t>40</w:t>
      </w:r>
      <w:r w:rsidR="00467404" w:rsidRPr="00467404">
        <w:rPr>
          <w:lang w:val="en-CA"/>
        </w:rPr>
        <w:t>[^\n]</w:t>
      </w:r>
      <w:r w:rsidRPr="00B46E25">
        <w:rPr>
          <w:lang w:val="en-CA"/>
        </w:rPr>
        <w:t>", address-&gt;city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248DA84E" w14:textId="697E6D76" w:rsidR="00B46E25" w:rsidRDefault="00B46E25" w:rsidP="00B46E25">
      <w:pPr>
        <w:bidi w:val="0"/>
        <w:rPr>
          <w:lang w:val="en-CA"/>
        </w:rPr>
      </w:pPr>
    </w:p>
    <w:p w14:paraId="323A24E4" w14:textId="4869D7A7" w:rsidR="00B46E25" w:rsidRDefault="00B46E25" w:rsidP="00B46E25">
      <w:pPr>
        <w:bidi w:val="0"/>
        <w:rPr>
          <w:lang w:val="en-CA"/>
        </w:rPr>
      </w:pPr>
      <w:r w:rsidRPr="00B46E25">
        <w:rPr>
          <w:lang w:val="en-CA"/>
        </w:rPr>
        <w:t>scanf("%c%*c", &amp;yesNo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="00105E20" w:rsidRPr="00105E20">
        <w:rPr>
          <w:lang w:val="en-CA"/>
        </w:rPr>
        <w:t>scanf("</w:t>
      </w:r>
      <w:r w:rsidR="00467404">
        <w:rPr>
          <w:lang w:val="en-CA"/>
        </w:rPr>
        <w:t xml:space="preserve"> </w:t>
      </w:r>
      <w:r w:rsidR="00105E20" w:rsidRPr="00105E20">
        <w:rPr>
          <w:lang w:val="en-CA"/>
        </w:rPr>
        <w:t>%c", &amp;yesNo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5A20BEB2" w14:textId="3540ABD3" w:rsidR="00105E20" w:rsidRDefault="00105E20" w:rsidP="00105E20">
      <w:pPr>
        <w:bidi w:val="0"/>
        <w:rPr>
          <w:lang w:val="en-CA"/>
        </w:rPr>
      </w:pPr>
    </w:p>
    <w:p w14:paraId="0D0C8C7B" w14:textId="00590BFF" w:rsidR="00105E20" w:rsidRDefault="00105E20" w:rsidP="00105E20">
      <w:pPr>
        <w:bidi w:val="0"/>
        <w:rPr>
          <w:lang w:val="en-CA"/>
        </w:rPr>
      </w:pPr>
      <w:r w:rsidRPr="00105E20">
        <w:rPr>
          <w:lang w:val="en-CA"/>
        </w:rPr>
        <w:t>scanf("%10[^\n]%*c", numbers-&gt;cell);</w:t>
      </w:r>
      <w:r>
        <w:rPr>
          <w:lang w:val="en-CA"/>
        </w:rPr>
        <w:tab/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scanf("</w:t>
      </w:r>
      <w:r w:rsidR="00BF69E2" w:rsidRPr="00BF69E2">
        <w:rPr>
          <w:lang w:val="en-CA"/>
        </w:rPr>
        <w:t>%10[^\n]</w:t>
      </w:r>
      <w:r w:rsidRPr="00105E20">
        <w:rPr>
          <w:lang w:val="en-CA"/>
        </w:rPr>
        <w:t>", numbers-&gt;cell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657B03E4" w14:textId="3B513837" w:rsidR="00105E20" w:rsidRDefault="00105E20" w:rsidP="00105E20">
      <w:pPr>
        <w:bidi w:val="0"/>
        <w:rPr>
          <w:lang w:val="en-CA"/>
        </w:rPr>
      </w:pPr>
    </w:p>
    <w:p w14:paraId="64511D7A" w14:textId="420A3E15" w:rsidR="00105E20" w:rsidRDefault="00105E20" w:rsidP="00105E20">
      <w:pPr>
        <w:bidi w:val="0"/>
        <w:rPr>
          <w:lang w:val="en-CA"/>
        </w:rPr>
      </w:pPr>
      <w:r w:rsidRPr="00B46E25">
        <w:rPr>
          <w:lang w:val="en-CA"/>
        </w:rPr>
        <w:t>scanf("%c%*c", &amp;yesNo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scanf("</w:t>
      </w:r>
      <w:r w:rsidR="00467404">
        <w:rPr>
          <w:lang w:val="en-CA"/>
        </w:rPr>
        <w:t xml:space="preserve"> </w:t>
      </w:r>
      <w:r w:rsidRPr="00105E20">
        <w:rPr>
          <w:lang w:val="en-CA"/>
        </w:rPr>
        <w:t>%c", &amp;yesNo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35E66F85" w14:textId="16E4BB32" w:rsidR="00105E20" w:rsidRDefault="00105E20" w:rsidP="00105E20">
      <w:pPr>
        <w:bidi w:val="0"/>
        <w:rPr>
          <w:lang w:val="en-CA"/>
        </w:rPr>
      </w:pPr>
    </w:p>
    <w:p w14:paraId="5FEE39E4" w14:textId="5D2932D3" w:rsidR="00105E20" w:rsidRDefault="00105E20" w:rsidP="00105E20">
      <w:pPr>
        <w:bidi w:val="0"/>
        <w:rPr>
          <w:lang w:val="en-CA"/>
        </w:rPr>
      </w:pPr>
      <w:r w:rsidRPr="00105E20">
        <w:rPr>
          <w:lang w:val="en-CA"/>
        </w:rPr>
        <w:t xml:space="preserve">if (yesNo == 'y' &amp;&amp; yesNo == 'Y') 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if (yesNo == 'y' || yesNo == 'Y')</w:t>
      </w:r>
    </w:p>
    <w:p w14:paraId="108FB261" w14:textId="508A6712" w:rsidR="00633F05" w:rsidRDefault="00633F05" w:rsidP="00633F05">
      <w:pPr>
        <w:bidi w:val="0"/>
        <w:rPr>
          <w:lang w:val="en-CA"/>
        </w:rPr>
      </w:pPr>
      <w:r>
        <w:rPr>
          <w:lang w:val="en-CA"/>
        </w:rPr>
        <w:t>( with the logical operand AND &amp;&amp;, both of the conditions should be true in order to produce the value 1, otherwise the result would be 0 and the if condition would be false. in this situation, we only need one of the characters to be entered by the user, not both. So the logical OR operator || solves the problem.)</w:t>
      </w:r>
    </w:p>
    <w:p w14:paraId="6D299FC3" w14:textId="048252EB" w:rsidR="00105E20" w:rsidRDefault="00105E20" w:rsidP="00105E20">
      <w:pPr>
        <w:bidi w:val="0"/>
        <w:rPr>
          <w:lang w:val="en-CA"/>
        </w:rPr>
      </w:pPr>
    </w:p>
    <w:p w14:paraId="16B3AF15" w14:textId="79FB30E3" w:rsidR="00105E20" w:rsidRDefault="00105E20" w:rsidP="00105E20">
      <w:pPr>
        <w:bidi w:val="0"/>
        <w:rPr>
          <w:lang w:val="en-CA"/>
        </w:rPr>
      </w:pPr>
      <w:r w:rsidRPr="00105E20">
        <w:rPr>
          <w:lang w:val="en-CA"/>
        </w:rPr>
        <w:t>scanf("%10[^\n]%*c", numbers-&gt;home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scanf("</w:t>
      </w:r>
      <w:r w:rsidR="00BF69E2" w:rsidRPr="00BF69E2">
        <w:rPr>
          <w:lang w:val="en-CA"/>
        </w:rPr>
        <w:t>%10[^\n]</w:t>
      </w:r>
      <w:r w:rsidRPr="00105E20">
        <w:rPr>
          <w:lang w:val="en-CA"/>
        </w:rPr>
        <w:t>", numbers-&gt;home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6967DB55" w14:textId="505631C8" w:rsidR="00105E20" w:rsidRDefault="00105E20" w:rsidP="00105E20">
      <w:pPr>
        <w:bidi w:val="0"/>
        <w:rPr>
          <w:lang w:val="en-CA"/>
        </w:rPr>
      </w:pPr>
    </w:p>
    <w:p w14:paraId="19E19ABE" w14:textId="7B5C79D1" w:rsidR="00105E20" w:rsidRDefault="00105E20" w:rsidP="00105E20">
      <w:pPr>
        <w:bidi w:val="0"/>
        <w:rPr>
          <w:lang w:val="en-CA"/>
        </w:rPr>
      </w:pPr>
      <w:r w:rsidRPr="00B46E25">
        <w:rPr>
          <w:lang w:val="en-CA"/>
        </w:rPr>
        <w:t>scanf("%c%*c", &amp;yesNo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scanf("</w:t>
      </w:r>
      <w:r w:rsidR="00467404">
        <w:rPr>
          <w:lang w:val="en-CA"/>
        </w:rPr>
        <w:t xml:space="preserve"> </w:t>
      </w:r>
      <w:r w:rsidRPr="00105E20">
        <w:rPr>
          <w:lang w:val="en-CA"/>
        </w:rPr>
        <w:t>%c", &amp;yesNo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15C0A0B2" w14:textId="7EFA28D6" w:rsidR="00105E20" w:rsidRDefault="00105E20" w:rsidP="00105E20">
      <w:pPr>
        <w:bidi w:val="0"/>
        <w:rPr>
          <w:lang w:val="en-CA"/>
        </w:rPr>
      </w:pPr>
    </w:p>
    <w:p w14:paraId="5DFD9453" w14:textId="76786C75" w:rsidR="00105E20" w:rsidRDefault="00105E20" w:rsidP="00105E20">
      <w:pPr>
        <w:bidi w:val="0"/>
        <w:rPr>
          <w:lang w:val="en-CA"/>
        </w:rPr>
      </w:pPr>
      <w:r w:rsidRPr="00105E20">
        <w:rPr>
          <w:lang w:val="en-CA"/>
        </w:rPr>
        <w:t>scanf("%10[^\n]%*c", numbers-&gt;business);</w:t>
      </w:r>
      <w:r>
        <w:rPr>
          <w:lang w:val="en-CA"/>
        </w:rPr>
        <w:tab/>
        <w:t>-&gt;</w:t>
      </w:r>
      <w:r>
        <w:rPr>
          <w:lang w:val="en-CA"/>
        </w:rPr>
        <w:tab/>
      </w:r>
      <w:r w:rsidRPr="00105E20">
        <w:rPr>
          <w:lang w:val="en-CA"/>
        </w:rPr>
        <w:t>scanf("</w:t>
      </w:r>
      <w:r w:rsidR="00BF69E2" w:rsidRPr="00BF69E2">
        <w:rPr>
          <w:lang w:val="en-CA"/>
        </w:rPr>
        <w:t>%10[^\n]</w:t>
      </w:r>
      <w:r w:rsidRPr="00105E20">
        <w:rPr>
          <w:lang w:val="en-CA"/>
        </w:rPr>
        <w:t xml:space="preserve">", </w:t>
      </w:r>
      <w:r w:rsidR="00981EBD">
        <w:rPr>
          <w:lang w:val="en-CA"/>
        </w:rPr>
        <w:t>n</w:t>
      </w:r>
      <w:r w:rsidRPr="00105E20">
        <w:rPr>
          <w:lang w:val="en-CA"/>
        </w:rPr>
        <w:t>umbers-&gt;business);</w:t>
      </w:r>
      <w:r w:rsidR="002D4FB8">
        <w:rPr>
          <w:lang w:val="en-CA"/>
        </w:rPr>
        <w:t xml:space="preserve"> </w:t>
      </w:r>
      <w:r w:rsidR="002D4FB8" w:rsidRPr="00D9592D">
        <w:rPr>
          <w:lang w:val="en-CA"/>
        </w:rPr>
        <w:t>Clear();</w:t>
      </w:r>
    </w:p>
    <w:p w14:paraId="471C5DAE" w14:textId="0629F655" w:rsidR="005F392B" w:rsidRDefault="005F392B" w:rsidP="005F392B">
      <w:pPr>
        <w:bidi w:val="0"/>
        <w:rPr>
          <w:lang w:val="en-CA"/>
        </w:rPr>
      </w:pPr>
    </w:p>
    <w:p w14:paraId="32AC9A5D" w14:textId="77777777" w:rsidR="008D65CD" w:rsidRDefault="008D65CD" w:rsidP="00735DF7">
      <w:pPr>
        <w:bidi w:val="0"/>
        <w:rPr>
          <w:lang w:val="en-CA"/>
        </w:rPr>
      </w:pPr>
    </w:p>
    <w:p w14:paraId="06CDCA43" w14:textId="77777777" w:rsidR="008D65CD" w:rsidRDefault="008D65CD" w:rsidP="008D65CD">
      <w:pPr>
        <w:bidi w:val="0"/>
        <w:rPr>
          <w:lang w:val="en-CA"/>
        </w:rPr>
      </w:pPr>
    </w:p>
    <w:p w14:paraId="5090EB4F" w14:textId="77777777" w:rsidR="008D65CD" w:rsidRDefault="008D65CD" w:rsidP="008D65CD">
      <w:pPr>
        <w:bidi w:val="0"/>
        <w:rPr>
          <w:lang w:val="en-CA"/>
        </w:rPr>
      </w:pPr>
    </w:p>
    <w:p w14:paraId="335B3D78" w14:textId="77777777" w:rsidR="008D65CD" w:rsidRDefault="008D65CD" w:rsidP="008D65CD">
      <w:pPr>
        <w:bidi w:val="0"/>
        <w:rPr>
          <w:lang w:val="en-CA"/>
        </w:rPr>
      </w:pPr>
    </w:p>
    <w:p w14:paraId="365F0AC1" w14:textId="77777777" w:rsidR="008D65CD" w:rsidRDefault="008D65CD" w:rsidP="008D65CD">
      <w:pPr>
        <w:bidi w:val="0"/>
        <w:rPr>
          <w:lang w:val="en-CA"/>
        </w:rPr>
      </w:pPr>
    </w:p>
    <w:p w14:paraId="7AA8CF52" w14:textId="77777777" w:rsidR="008D65CD" w:rsidRDefault="008D65CD" w:rsidP="008D65CD">
      <w:pPr>
        <w:bidi w:val="0"/>
        <w:rPr>
          <w:lang w:val="en-CA"/>
        </w:rPr>
      </w:pPr>
    </w:p>
    <w:p w14:paraId="15FA5DFD" w14:textId="77777777" w:rsidR="008D65CD" w:rsidRDefault="008D65CD" w:rsidP="008D65CD">
      <w:pPr>
        <w:bidi w:val="0"/>
        <w:rPr>
          <w:lang w:val="en-CA"/>
        </w:rPr>
      </w:pPr>
    </w:p>
    <w:p w14:paraId="7A2B5F97" w14:textId="77777777" w:rsidR="008D65CD" w:rsidRDefault="008D65CD" w:rsidP="008D65CD">
      <w:pPr>
        <w:bidi w:val="0"/>
        <w:rPr>
          <w:lang w:val="en-CA"/>
        </w:rPr>
      </w:pPr>
    </w:p>
    <w:p w14:paraId="149573EC" w14:textId="77777777" w:rsidR="008D65CD" w:rsidRDefault="008D65CD" w:rsidP="008D65CD">
      <w:pPr>
        <w:bidi w:val="0"/>
        <w:rPr>
          <w:lang w:val="en-CA"/>
        </w:rPr>
      </w:pPr>
    </w:p>
    <w:p w14:paraId="6E5A32BB" w14:textId="77777777" w:rsidR="008D65CD" w:rsidRDefault="008D65CD" w:rsidP="008D65CD">
      <w:pPr>
        <w:bidi w:val="0"/>
        <w:rPr>
          <w:lang w:val="en-CA"/>
        </w:rPr>
      </w:pPr>
    </w:p>
    <w:p w14:paraId="15649E79" w14:textId="448CF32F" w:rsidR="00735DF7" w:rsidRDefault="00735DF7" w:rsidP="008D65CD">
      <w:pPr>
        <w:bidi w:val="0"/>
        <w:rPr>
          <w:lang w:val="en-CA"/>
        </w:rPr>
      </w:pPr>
      <w:r>
        <w:rPr>
          <w:lang w:val="en-CA"/>
        </w:rPr>
        <w:lastRenderedPageBreak/>
        <w:t>2.</w:t>
      </w:r>
    </w:p>
    <w:p w14:paraId="3F967B9C" w14:textId="0C5F2682" w:rsidR="00735DF7" w:rsidRDefault="00735DF7" w:rsidP="00735DF7">
      <w:pPr>
        <w:bidi w:val="0"/>
        <w:rPr>
          <w:lang w:val="en-CA"/>
        </w:rPr>
      </w:pPr>
      <w:r>
        <w:rPr>
          <w:lang w:val="en-CA"/>
        </w:rPr>
        <w:t xml:space="preserve">If a struct is included within another struct, </w:t>
      </w:r>
      <w:r w:rsidR="005837FB">
        <w:rPr>
          <w:lang w:val="en-CA"/>
        </w:rPr>
        <w:t>there is no need to separately allocate memory for that struct; but if the struct has a pointer to another struct, then we dynamically allocate</w:t>
      </w:r>
      <w:r w:rsidR="001A66C0">
        <w:rPr>
          <w:lang w:val="en-CA"/>
        </w:rPr>
        <w:t>memory</w:t>
      </w:r>
      <w:r w:rsidR="005837FB">
        <w:rPr>
          <w:lang w:val="en-CA"/>
        </w:rPr>
        <w:t xml:space="preserve"> for it, </w:t>
      </w:r>
      <w:r w:rsidR="001A66C0">
        <w:rPr>
          <w:lang w:val="en-CA"/>
        </w:rPr>
        <w:t xml:space="preserve">it is </w:t>
      </w:r>
      <w:r w:rsidR="005837FB">
        <w:rPr>
          <w:lang w:val="en-CA"/>
        </w:rPr>
        <w:t>called malloc.</w:t>
      </w:r>
    </w:p>
    <w:p w14:paraId="7C640CE2" w14:textId="254F4206" w:rsidR="005837FB" w:rsidRDefault="005837FB" w:rsidP="005837FB">
      <w:pPr>
        <w:bidi w:val="0"/>
        <w:rPr>
          <w:lang w:val="en-CA"/>
        </w:rPr>
      </w:pPr>
    </w:p>
    <w:p w14:paraId="6CA4A6D6" w14:textId="688D5187" w:rsidR="005837FB" w:rsidRDefault="005837FB" w:rsidP="005837FB">
      <w:pPr>
        <w:bidi w:val="0"/>
        <w:rPr>
          <w:lang w:val="en-CA"/>
        </w:rPr>
      </w:pPr>
      <w:r>
        <w:rPr>
          <w:lang w:val="en-CA"/>
        </w:rPr>
        <w:t>3.</w:t>
      </w:r>
    </w:p>
    <w:p w14:paraId="107DA51A" w14:textId="5F224BFD" w:rsidR="005837FB" w:rsidRDefault="005837FB" w:rsidP="005837FB">
      <w:pPr>
        <w:bidi w:val="0"/>
        <w:rPr>
          <w:lang w:val="en-CA"/>
        </w:rPr>
      </w:pPr>
      <w:r>
        <w:rPr>
          <w:lang w:val="en-CA"/>
        </w:rPr>
        <w:t xml:space="preserve">I searched in Stack Overflow that how can the user's prompt no get corrupted when he enters a space or a special key like dot; and I found out that I can design a void function </w:t>
      </w:r>
      <w:r w:rsidR="00CF48EE">
        <w:rPr>
          <w:lang w:val="en-CA"/>
        </w:rPr>
        <w:t>to do that for me (I explained it at the beginning of the file). The function is a void function that returns nothing and has no parameters. It includes a while loop that prevents the terminal to stop reading the input if the user presses space key or a special key.</w:t>
      </w:r>
    </w:p>
    <w:p w14:paraId="41CA0273" w14:textId="4402A951" w:rsidR="00D07756" w:rsidRDefault="00D07756" w:rsidP="00D07756">
      <w:pPr>
        <w:bidi w:val="0"/>
        <w:rPr>
          <w:lang w:val="en-CA"/>
        </w:rPr>
      </w:pPr>
      <w:r>
        <w:rPr>
          <w:lang w:val="en-CA"/>
        </w:rPr>
        <w:t>P.S Edit: the matrix compiler gave me this error that the "Clear()" is not declared in contacts.c</w:t>
      </w:r>
      <w:r w:rsidR="002C0B48">
        <w:rPr>
          <w:lang w:val="en-CA"/>
        </w:rPr>
        <w:t>; so I had to move the function from a1ms4.c to contacts.c.</w:t>
      </w:r>
    </w:p>
    <w:p w14:paraId="132CA12F" w14:textId="16AA1875" w:rsidR="00CF48EE" w:rsidRDefault="00CF48EE" w:rsidP="00CF48EE">
      <w:pPr>
        <w:bidi w:val="0"/>
        <w:rPr>
          <w:lang w:val="en-CA"/>
        </w:rPr>
      </w:pPr>
      <w:r>
        <w:rPr>
          <w:lang w:val="en-CA"/>
        </w:rPr>
        <w:t>4.</w:t>
      </w:r>
    </w:p>
    <w:p w14:paraId="16790BCF" w14:textId="785A9168" w:rsidR="00CF48EE" w:rsidRDefault="001A66C0" w:rsidP="00CF48EE">
      <w:pPr>
        <w:bidi w:val="0"/>
        <w:rPr>
          <w:lang w:val="en-CA"/>
        </w:rPr>
      </w:pPr>
      <w:r>
        <w:rPr>
          <w:lang w:val="en-CA"/>
        </w:rPr>
        <w:t>What</w:t>
      </w:r>
      <w:r w:rsidR="00CF48EE">
        <w:rPr>
          <w:lang w:val="en-CA"/>
        </w:rPr>
        <w:t xml:space="preserve"> %*c </w:t>
      </w:r>
      <w:r>
        <w:rPr>
          <w:lang w:val="en-CA"/>
        </w:rPr>
        <w:t>does</w:t>
      </w:r>
      <w:r w:rsidR="00CF48EE">
        <w:rPr>
          <w:lang w:val="en-CA"/>
        </w:rPr>
        <w:t xml:space="preserve"> in a scanf statement</w:t>
      </w:r>
      <w:r>
        <w:rPr>
          <w:lang w:val="en-CA"/>
        </w:rPr>
        <w:t xml:space="preserve"> is that it</w:t>
      </w:r>
      <w:r w:rsidR="00CF48EE">
        <w:rPr>
          <w:lang w:val="en-CA"/>
        </w:rPr>
        <w:t xml:space="preserve"> read</w:t>
      </w:r>
      <w:r>
        <w:rPr>
          <w:lang w:val="en-CA"/>
        </w:rPr>
        <w:t>s</w:t>
      </w:r>
      <w:r w:rsidR="00CF48EE">
        <w:rPr>
          <w:lang w:val="en-CA"/>
        </w:rPr>
        <w:t xml:space="preserve"> a character and then </w:t>
      </w:r>
      <w:r>
        <w:rPr>
          <w:lang w:val="en-CA"/>
        </w:rPr>
        <w:t>ignores</w:t>
      </w:r>
      <w:r w:rsidR="00CF48EE">
        <w:rPr>
          <w:lang w:val="en-CA"/>
        </w:rPr>
        <w:t xml:space="preserve"> and </w:t>
      </w:r>
      <w:r>
        <w:rPr>
          <w:lang w:val="en-CA"/>
        </w:rPr>
        <w:t>discards</w:t>
      </w:r>
      <w:r w:rsidR="00CF48EE">
        <w:rPr>
          <w:lang w:val="en-CA"/>
        </w:rPr>
        <w:t xml:space="preserve"> it. It is mostly used to read up the input up to some delimiter.</w:t>
      </w:r>
      <w:r>
        <w:rPr>
          <w:lang w:val="en-CA"/>
        </w:rPr>
        <w:t xml:space="preserve"> In</w:t>
      </w:r>
      <w:r w:rsidR="00CF48EE">
        <w:rPr>
          <w:lang w:val="en-CA"/>
        </w:rPr>
        <w:t xml:space="preserve"> our code, it means to read until \n is entered, and then discard it.</w:t>
      </w:r>
    </w:p>
    <w:p w14:paraId="1A8EF5EB" w14:textId="797D02B2" w:rsidR="00CF48EE" w:rsidRDefault="00CF48EE" w:rsidP="00CF48EE">
      <w:pPr>
        <w:bidi w:val="0"/>
        <w:rPr>
          <w:lang w:val="en-CA"/>
        </w:rPr>
      </w:pPr>
    </w:p>
    <w:p w14:paraId="4BDD6E0F" w14:textId="25BC2B4B" w:rsidR="00CF48EE" w:rsidRDefault="00CF48EE" w:rsidP="00CF48EE">
      <w:pPr>
        <w:bidi w:val="0"/>
        <w:rPr>
          <w:lang w:val="en-CA"/>
        </w:rPr>
      </w:pPr>
      <w:r>
        <w:rPr>
          <w:lang w:val="en-CA"/>
        </w:rPr>
        <w:t>5.</w:t>
      </w:r>
    </w:p>
    <w:p w14:paraId="3ED5AF91" w14:textId="1A53B14B" w:rsidR="00CF48EE" w:rsidRPr="00D67C5F" w:rsidRDefault="005402BE" w:rsidP="00CF48EE">
      <w:pPr>
        <w:bidi w:val="0"/>
        <w:rPr>
          <w:lang w:val="en-CA"/>
        </w:rPr>
      </w:pPr>
      <w:r>
        <w:rPr>
          <w:lang w:val="en-CA"/>
        </w:rPr>
        <w:t xml:space="preserve">Using "%[^\n]" </w:t>
      </w:r>
      <w:r w:rsidR="00B94755">
        <w:rPr>
          <w:lang w:val="en-CA"/>
        </w:rPr>
        <w:t xml:space="preserve">in scanf </w:t>
      </w:r>
      <w:r>
        <w:rPr>
          <w:lang w:val="en-CA"/>
        </w:rPr>
        <w:t>means scan everything until a</w:t>
      </w:r>
      <w:r w:rsidR="00B94755">
        <w:rPr>
          <w:lang w:val="en-CA"/>
        </w:rPr>
        <w:t xml:space="preserve"> \n is entered; that basically means scan the input until the user presses Enter. There are some cases that input has spaces in between like "First Name: Amir Sabagh". In these occasions, if we use '%s', the compiler would not scan the input after the user presses Space key; the output of the previous example with '%s' will be "First Name: Amir". The solution is to replace '%[\n]' with '%s'. Another solution is to design a function to do that, like the thing I did</w:t>
      </w:r>
      <w:r w:rsidR="001A66C0">
        <w:rPr>
          <w:lang w:val="en-CA"/>
        </w:rPr>
        <w:t xml:space="preserve"> with the code</w:t>
      </w:r>
      <w:r w:rsidR="00B94755">
        <w:rPr>
          <w:lang w:val="en-CA"/>
        </w:rPr>
        <w:t xml:space="preserve">. </w:t>
      </w:r>
    </w:p>
    <w:sectPr w:rsidR="00CF48EE" w:rsidRPr="00D67C5F" w:rsidSect="00517E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DAxtzCysDQ0MbJU0lEKTi0uzszPAykwrQUA6klG4ywAAAA="/>
  </w:docVars>
  <w:rsids>
    <w:rsidRoot w:val="001464BE"/>
    <w:rsid w:val="00105E20"/>
    <w:rsid w:val="001464BE"/>
    <w:rsid w:val="001A66C0"/>
    <w:rsid w:val="002B69C4"/>
    <w:rsid w:val="002C0B48"/>
    <w:rsid w:val="002D4FB8"/>
    <w:rsid w:val="00467404"/>
    <w:rsid w:val="00473ACA"/>
    <w:rsid w:val="004C5405"/>
    <w:rsid w:val="00517EF2"/>
    <w:rsid w:val="005402BE"/>
    <w:rsid w:val="005837FB"/>
    <w:rsid w:val="005F392B"/>
    <w:rsid w:val="00633F05"/>
    <w:rsid w:val="006670C3"/>
    <w:rsid w:val="00735DF7"/>
    <w:rsid w:val="008378FE"/>
    <w:rsid w:val="008D078A"/>
    <w:rsid w:val="008D65CD"/>
    <w:rsid w:val="00981EBD"/>
    <w:rsid w:val="00A01793"/>
    <w:rsid w:val="00B00013"/>
    <w:rsid w:val="00B46E25"/>
    <w:rsid w:val="00B94755"/>
    <w:rsid w:val="00BF69E2"/>
    <w:rsid w:val="00C34056"/>
    <w:rsid w:val="00CF48EE"/>
    <w:rsid w:val="00D07756"/>
    <w:rsid w:val="00D67C5F"/>
    <w:rsid w:val="00D95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C2E1"/>
  <w15:chartTrackingRefBased/>
  <w15:docId w15:val="{81DEA813-D5DE-4937-991E-E0F342F5E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65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3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17</cp:revision>
  <dcterms:created xsi:type="dcterms:W3CDTF">2020-07-05T05:27:00Z</dcterms:created>
  <dcterms:modified xsi:type="dcterms:W3CDTF">2020-07-11T03:21:00Z</dcterms:modified>
</cp:coreProperties>
</file>